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921B3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21B3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21B3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921B3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21B3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bookmarkStart w:id="0" w:name="_Hlk211611925"/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BA8437" w:rsidR="0000007A" w:rsidRPr="00921B3E" w:rsidRDefault="0097691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/>
            </w:r>
            <w:r w:rsidRPr="00921B3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>HYPERLINK "https://www.bookpi.org/bookstore/product/microbiology-and-biotechnology-research-an-overview-vol-1/"</w:instrText>
            </w:r>
            <w:r w:rsidRPr="00921B3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Pr="00921B3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Pr="00921B3E">
              <w:rPr>
                <w:rStyle w:val="Hyperlink"/>
                <w:rFonts w:ascii="Arial" w:hAnsi="Arial" w:cs="Arial"/>
                <w:b/>
                <w:bCs/>
                <w:sz w:val="20"/>
                <w:szCs w:val="20"/>
              </w:rPr>
              <w:t>Microbiology and Biotechnology Research: An Overview</w:t>
            </w:r>
            <w:r w:rsidRPr="00921B3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0"/>
          </w:p>
        </w:tc>
      </w:tr>
      <w:tr w:rsidR="0000007A" w:rsidRPr="00921B3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921B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20B52C8" w:rsidR="0000007A" w:rsidRPr="00921B3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90C66"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07</w:t>
            </w:r>
          </w:p>
        </w:tc>
      </w:tr>
      <w:tr w:rsidR="0000007A" w:rsidRPr="00921B3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921B3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DA9EB4B" w:rsidR="0000007A" w:rsidRPr="00921B3E" w:rsidRDefault="00D90C6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21B3E">
              <w:rPr>
                <w:rFonts w:ascii="Arial" w:hAnsi="Arial" w:cs="Arial"/>
                <w:b/>
                <w:sz w:val="20"/>
                <w:szCs w:val="20"/>
                <w:lang w:val="en-GB"/>
              </w:rPr>
              <w:t>Efficiency of Pseudomonas putida in bioremediation of chlorpyrifos toxicity</w:t>
            </w:r>
          </w:p>
        </w:tc>
      </w:tr>
      <w:tr w:rsidR="00CF0BBB" w:rsidRPr="00921B3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921B3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B6FC062" w:rsidR="00CF0BBB" w:rsidRPr="00921B3E" w:rsidRDefault="00D90C6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21B3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921B3E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921B3E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921B3E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921B3E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21B3E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921B3E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921B3E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921B3E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921B3E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921B3E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90AB2C7" w:rsidR="00E03C32" w:rsidRDefault="003D728F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D728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OP Conf. Series: Earth and Environmental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3D728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22 (2021) 01204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F2C8A4B" w:rsidR="00E03C32" w:rsidRPr="007B54A4" w:rsidRDefault="003D728F" w:rsidP="003D728F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</w:t>
                  </w:r>
                  <w:r w:rsidRPr="003D728F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i:10.1088/1755-1315/722/1/012040</w:t>
                  </w:r>
                </w:p>
              </w:txbxContent>
            </v:textbox>
          </v:rect>
        </w:pict>
      </w:r>
    </w:p>
    <w:p w14:paraId="40641486" w14:textId="77777777" w:rsidR="00D9392F" w:rsidRPr="00921B3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921B3E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921B3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21B3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21B3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21B3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21B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21B3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21B3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21B3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21B3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21B3E">
              <w:rPr>
                <w:rFonts w:ascii="Arial" w:hAnsi="Arial" w:cs="Arial"/>
                <w:lang w:val="en-GB"/>
              </w:rPr>
              <w:t>Author’s Feedback</w:t>
            </w:r>
            <w:r w:rsidRPr="00921B3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21B3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21B3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21B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21B3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504BA30" w:rsidR="00F1171E" w:rsidRPr="00921B3E" w:rsidRDefault="00CC1A3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ollution by pesticides is a problem that is facing many societies all around the world. A lot of water bodies have been contaminated by </w:t>
            </w:r>
            <w:proofErr w:type="gramStart"/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sticides,</w:t>
            </w:r>
            <w:proofErr w:type="gramEnd"/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refore such researches are very vital in ecological and environmental studies. The study is one of many coming with different biological control methods in eradicating left-over pesticides.</w:t>
            </w:r>
          </w:p>
        </w:tc>
        <w:tc>
          <w:tcPr>
            <w:tcW w:w="1523" w:type="pct"/>
          </w:tcPr>
          <w:p w14:paraId="462A339C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1B3E" w14:paraId="0D8B5B2C" w14:textId="77777777" w:rsidTr="00745FBC">
        <w:trPr>
          <w:trHeight w:val="566"/>
        </w:trPr>
        <w:tc>
          <w:tcPr>
            <w:tcW w:w="1265" w:type="pct"/>
            <w:noWrap/>
          </w:tcPr>
          <w:p w14:paraId="21CBA5FE" w14:textId="77777777" w:rsidR="00F1171E" w:rsidRPr="00921B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21B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0F5E93E" w:rsidR="00F1171E" w:rsidRPr="00921B3E" w:rsidRDefault="00CC1A3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title is generally okay.</w:t>
            </w:r>
          </w:p>
        </w:tc>
        <w:tc>
          <w:tcPr>
            <w:tcW w:w="1523" w:type="pct"/>
          </w:tcPr>
          <w:p w14:paraId="405B6701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1B3E" w14:paraId="5604762A" w14:textId="77777777" w:rsidTr="00745FBC">
        <w:trPr>
          <w:trHeight w:val="764"/>
        </w:trPr>
        <w:tc>
          <w:tcPr>
            <w:tcW w:w="1265" w:type="pct"/>
            <w:noWrap/>
          </w:tcPr>
          <w:p w14:paraId="3635573D" w14:textId="77777777" w:rsidR="00F1171E" w:rsidRPr="00921B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21B3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5E1D4750" w:rsidR="00F1171E" w:rsidRPr="00921B3E" w:rsidRDefault="00CC1A3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comprehensive, even though the method used can be included</w:t>
            </w:r>
            <w:r w:rsidR="00D2109A"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1523" w:type="pct"/>
          </w:tcPr>
          <w:p w14:paraId="1D54B730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1B3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21B3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85F9236" w:rsidR="00F1171E" w:rsidRPr="00921B3E" w:rsidRDefault="00D2109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manuscript is scientifically correct</w:t>
            </w:r>
          </w:p>
        </w:tc>
        <w:tc>
          <w:tcPr>
            <w:tcW w:w="1523" w:type="pct"/>
          </w:tcPr>
          <w:p w14:paraId="4898F764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1B3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21B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21B3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3026813" w:rsidR="00F1171E" w:rsidRPr="00921B3E" w:rsidRDefault="00D2109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okay but many are too old for such a recent work. There are few places where the author has been required to produce the references.</w:t>
            </w:r>
          </w:p>
        </w:tc>
        <w:tc>
          <w:tcPr>
            <w:tcW w:w="1523" w:type="pct"/>
          </w:tcPr>
          <w:p w14:paraId="40220055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21B3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21B3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21B3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21B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21B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394F25D8" w:rsidR="00F1171E" w:rsidRPr="00921B3E" w:rsidRDefault="00D2109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sz w:val="20"/>
                <w:szCs w:val="20"/>
                <w:lang w:val="en-GB"/>
              </w:rPr>
              <w:t>Generally, it is okay for scholarly communications</w:t>
            </w:r>
          </w:p>
          <w:p w14:paraId="41E28118" w14:textId="77777777" w:rsidR="00F1171E" w:rsidRPr="00921B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921B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921B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21B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21B3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21B3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21B3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21B3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7EB58C99" w14:textId="5783777E" w:rsidR="00F1171E" w:rsidRPr="00921B3E" w:rsidRDefault="00D2109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sz w:val="20"/>
                <w:szCs w:val="20"/>
                <w:lang w:val="en-GB"/>
              </w:rPr>
              <w:t>The author can add plates showing some of the practical aspects for originality. The methods can also be explained better.</w:t>
            </w:r>
          </w:p>
          <w:p w14:paraId="15DFD0E8" w14:textId="77777777" w:rsidR="00F1171E" w:rsidRPr="00921B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21B3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B56B08B" w14:textId="77777777" w:rsidR="00921B3E" w:rsidRDefault="00921B3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4F4DCD" w14:textId="77777777" w:rsidR="00921B3E" w:rsidRDefault="00921B3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831C1BA" w14:textId="77777777" w:rsidR="00921B3E" w:rsidRDefault="00921B3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92882A6" w14:textId="77777777" w:rsidR="00921B3E" w:rsidRPr="00921B3E" w:rsidRDefault="00921B3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21B3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21B3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21B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21B3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21B3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21B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21B3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21B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21B3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921B3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21B3E">
              <w:rPr>
                <w:rFonts w:ascii="Arial" w:hAnsi="Arial" w:cs="Arial"/>
                <w:lang w:val="en-GB"/>
              </w:rPr>
              <w:t>Author’s comment</w:t>
            </w:r>
            <w:r w:rsidRPr="00921B3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21B3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21B3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21B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21B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21B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21B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21B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21B3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21B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D86FF19" w:rsidR="00F1171E" w:rsidRPr="00921B3E" w:rsidRDefault="00D2109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21B3E">
              <w:rPr>
                <w:rFonts w:ascii="Arial" w:hAnsi="Arial" w:cs="Arial"/>
                <w:sz w:val="20"/>
                <w:szCs w:val="20"/>
                <w:lang w:val="en-GB"/>
              </w:rPr>
              <w:t>None observed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921B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21B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21B3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21B3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547E6E2" w14:textId="77777777" w:rsidR="00921B3E" w:rsidRPr="00CF61CB" w:rsidRDefault="00921B3E" w:rsidP="00921B3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F61CB">
        <w:rPr>
          <w:rFonts w:ascii="Arial" w:hAnsi="Arial" w:cs="Arial"/>
          <w:b/>
          <w:u w:val="single"/>
        </w:rPr>
        <w:t>Reviewer details:</w:t>
      </w:r>
    </w:p>
    <w:p w14:paraId="22712D84" w14:textId="77777777" w:rsidR="00921B3E" w:rsidRPr="00CF61CB" w:rsidRDefault="00921B3E" w:rsidP="00921B3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CF61CB">
        <w:rPr>
          <w:rFonts w:ascii="Arial" w:hAnsi="Arial" w:cs="Arial"/>
          <w:b/>
          <w:color w:val="000000"/>
        </w:rPr>
        <w:t>Kulawe</w:t>
      </w:r>
      <w:proofErr w:type="spellEnd"/>
      <w:r w:rsidRPr="00CF61CB">
        <w:rPr>
          <w:rFonts w:ascii="Arial" w:hAnsi="Arial" w:cs="Arial"/>
          <w:b/>
          <w:color w:val="000000"/>
        </w:rPr>
        <w:t xml:space="preserve"> Darmas, Nigeria</w:t>
      </w:r>
    </w:p>
    <w:p w14:paraId="6B3E9DAD" w14:textId="77777777" w:rsidR="00921B3E" w:rsidRPr="00921B3E" w:rsidRDefault="00921B3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21B3E" w:rsidRPr="00921B3E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57D380" w14:textId="77777777" w:rsidR="00EB54B5" w:rsidRPr="0000007A" w:rsidRDefault="00EB54B5" w:rsidP="0099583E">
      <w:r>
        <w:separator/>
      </w:r>
    </w:p>
  </w:endnote>
  <w:endnote w:type="continuationSeparator" w:id="0">
    <w:p w14:paraId="32C7E159" w14:textId="77777777" w:rsidR="00EB54B5" w:rsidRPr="0000007A" w:rsidRDefault="00EB54B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28A0EE" w14:textId="77777777" w:rsidR="00EB54B5" w:rsidRPr="0000007A" w:rsidRDefault="00EB54B5" w:rsidP="0099583E">
      <w:r>
        <w:separator/>
      </w:r>
    </w:p>
  </w:footnote>
  <w:footnote w:type="continuationSeparator" w:id="0">
    <w:p w14:paraId="4691CA66" w14:textId="77777777" w:rsidR="00EB54B5" w:rsidRPr="0000007A" w:rsidRDefault="00EB54B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07892910">
    <w:abstractNumId w:val="3"/>
  </w:num>
  <w:num w:numId="2" w16cid:durableId="425808423">
    <w:abstractNumId w:val="6"/>
  </w:num>
  <w:num w:numId="3" w16cid:durableId="1386176750">
    <w:abstractNumId w:val="5"/>
  </w:num>
  <w:num w:numId="4" w16cid:durableId="988945973">
    <w:abstractNumId w:val="7"/>
  </w:num>
  <w:num w:numId="5" w16cid:durableId="1884638798">
    <w:abstractNumId w:val="4"/>
  </w:num>
  <w:num w:numId="6" w16cid:durableId="1293250202">
    <w:abstractNumId w:val="0"/>
  </w:num>
  <w:num w:numId="7" w16cid:durableId="531765245">
    <w:abstractNumId w:val="1"/>
  </w:num>
  <w:num w:numId="8" w16cid:durableId="2076005070">
    <w:abstractNumId w:val="9"/>
  </w:num>
  <w:num w:numId="9" w16cid:durableId="551306173">
    <w:abstractNumId w:val="8"/>
  </w:num>
  <w:num w:numId="10" w16cid:durableId="21302798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4F47"/>
    <w:rsid w:val="00220111"/>
    <w:rsid w:val="002218DB"/>
    <w:rsid w:val="0022369C"/>
    <w:rsid w:val="002320EB"/>
    <w:rsid w:val="0023696A"/>
    <w:rsid w:val="00237936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728F"/>
    <w:rsid w:val="003E746A"/>
    <w:rsid w:val="003F3B86"/>
    <w:rsid w:val="00401C12"/>
    <w:rsid w:val="00414966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020C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43C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FBC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A6745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B3E"/>
    <w:rsid w:val="009245E3"/>
    <w:rsid w:val="00933D28"/>
    <w:rsid w:val="00942DEE"/>
    <w:rsid w:val="00944F67"/>
    <w:rsid w:val="009553EC"/>
    <w:rsid w:val="00955E45"/>
    <w:rsid w:val="00962B70"/>
    <w:rsid w:val="00967C62"/>
    <w:rsid w:val="00976916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1A3E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109A"/>
    <w:rsid w:val="00D24CBE"/>
    <w:rsid w:val="00D27A79"/>
    <w:rsid w:val="00D32AC2"/>
    <w:rsid w:val="00D40316"/>
    <w:rsid w:val="00D40416"/>
    <w:rsid w:val="00D430AB"/>
    <w:rsid w:val="00D4782A"/>
    <w:rsid w:val="00D709EB"/>
    <w:rsid w:val="00D7603E"/>
    <w:rsid w:val="00D90124"/>
    <w:rsid w:val="00D90C66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54B5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0A4A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C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90C6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921B3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10-27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